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risk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proportions little 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2, 2019-05-02, Daniel Kaplan,</w:t>
      </w:r>
      <w:r>
        <w:t xml:space="preserve"> </w:t>
      </w:r>
      <w:hyperlink r:id="rId22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/word-versions/changes-in-risk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word-versions/changes-in-risk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risk</dc:title>
  <dc:creator/>
  <cp:keywords/>
  <dcterms:created xsi:type="dcterms:W3CDTF">2019-05-02T20:54:10Z</dcterms:created>
  <dcterms:modified xsi:type="dcterms:W3CDTF">2019-05-02T20:54:10Z</dcterms:modified>
</cp:coreProperties>
</file>